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030AC" w14:textId="77777777" w:rsidR="00B41FA9" w:rsidRPr="00F84488" w:rsidRDefault="00B41FA9" w:rsidP="00E24434">
      <w:pPr>
        <w:pStyle w:val="a4"/>
        <w:ind w:left="-720" w:right="-1054"/>
        <w:rPr>
          <w:rFonts w:asciiTheme="minorHAnsi" w:hAnsiTheme="minorHAnsi" w:cs="Tahoma"/>
          <w:b/>
          <w:sz w:val="20"/>
        </w:rPr>
      </w:pPr>
    </w:p>
    <w:p w14:paraId="6657E40A" w14:textId="77777777" w:rsidR="00B41FA9" w:rsidRPr="003F6834" w:rsidRDefault="0032057C" w:rsidP="00E24434">
      <w:pPr>
        <w:pStyle w:val="a4"/>
        <w:ind w:left="-720" w:right="-1054"/>
        <w:rPr>
          <w:rFonts w:asciiTheme="minorHAnsi" w:hAnsiTheme="minorHAnsi" w:cs="Tahoma"/>
          <w:b/>
          <w:sz w:val="20"/>
          <w:lang w:val="en-US"/>
        </w:rPr>
      </w:pPr>
      <w:r w:rsidRPr="003F6834">
        <w:rPr>
          <w:rFonts w:asciiTheme="minorHAnsi" w:hAnsiTheme="minorHAnsi" w:cs="Tahoma"/>
          <w:b/>
          <w:noProof/>
          <w:sz w:val="20"/>
        </w:rPr>
        <w:drawing>
          <wp:inline distT="0" distB="0" distL="0" distR="0" wp14:anchorId="15040958" wp14:editId="56E72A77">
            <wp:extent cx="733425" cy="666750"/>
            <wp:effectExtent l="19050" t="0" r="9525" b="0"/>
            <wp:docPr id="2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43E41" w14:textId="77777777" w:rsidR="00417538" w:rsidRPr="003F6834" w:rsidRDefault="00417538" w:rsidP="00E24434">
      <w:pPr>
        <w:pStyle w:val="a4"/>
        <w:ind w:left="-720" w:right="-1054"/>
        <w:rPr>
          <w:rFonts w:asciiTheme="minorHAnsi" w:hAnsiTheme="minorHAnsi" w:cs="Tahoma"/>
          <w:b/>
          <w:sz w:val="20"/>
        </w:rPr>
      </w:pPr>
      <w:r w:rsidRPr="003F6834">
        <w:rPr>
          <w:rFonts w:asciiTheme="minorHAnsi" w:hAnsiTheme="minorHAnsi" w:cs="Tahoma"/>
          <w:b/>
          <w:sz w:val="20"/>
        </w:rPr>
        <w:t>ΓΕΩΠΟΝΙΚΟ  ΠΑΝΕΠΙΣΤΗΜΙΟ  ΑΘΗΝΩΝ</w:t>
      </w:r>
    </w:p>
    <w:p w14:paraId="6D652FA8" w14:textId="77777777" w:rsidR="00417538" w:rsidRPr="003F6834" w:rsidRDefault="00E24434" w:rsidP="00E24434">
      <w:pPr>
        <w:pStyle w:val="a5"/>
        <w:rPr>
          <w:rFonts w:asciiTheme="minorHAnsi" w:hAnsiTheme="minorHAnsi" w:cs="Tahoma"/>
          <w:b/>
          <w:sz w:val="20"/>
        </w:rPr>
      </w:pPr>
      <w:r w:rsidRPr="003F6834">
        <w:rPr>
          <w:rFonts w:asciiTheme="minorHAnsi" w:hAnsiTheme="minorHAnsi" w:cs="Tahoma"/>
          <w:b/>
          <w:sz w:val="20"/>
        </w:rPr>
        <w:t xml:space="preserve">   </w:t>
      </w:r>
      <w:r w:rsidR="00417538" w:rsidRPr="003F6834">
        <w:rPr>
          <w:rFonts w:asciiTheme="minorHAnsi" w:hAnsiTheme="minorHAnsi" w:cs="Tahoma"/>
          <w:b/>
          <w:sz w:val="20"/>
        </w:rPr>
        <w:t>ΤΜΗΜΑ</w:t>
      </w:r>
      <w:r w:rsidR="008D0CF9" w:rsidRPr="003F6834">
        <w:rPr>
          <w:rFonts w:asciiTheme="minorHAnsi" w:hAnsiTheme="minorHAnsi" w:cs="Tahoma"/>
          <w:b/>
          <w:sz w:val="20"/>
        </w:rPr>
        <w:t xml:space="preserve"> ΕΠΙΣΤΗΜΗΣ</w:t>
      </w:r>
      <w:r w:rsidR="00417538" w:rsidRPr="003F6834">
        <w:rPr>
          <w:rFonts w:asciiTheme="minorHAnsi" w:hAnsiTheme="minorHAnsi" w:cs="Tahoma"/>
          <w:b/>
          <w:sz w:val="20"/>
        </w:rPr>
        <w:t xml:space="preserve"> ΦΥΤΙΚΗΣ ΠΑΡΑΓΩΓΗΣ</w:t>
      </w:r>
    </w:p>
    <w:p w14:paraId="5DE23D63" w14:textId="77777777" w:rsidR="00417538" w:rsidRPr="003F6834" w:rsidRDefault="00417538" w:rsidP="007B6408">
      <w:pPr>
        <w:pStyle w:val="1"/>
        <w:jc w:val="center"/>
        <w:rPr>
          <w:rFonts w:asciiTheme="minorHAnsi" w:hAnsiTheme="minorHAnsi"/>
          <w:b/>
          <w:sz w:val="20"/>
        </w:rPr>
      </w:pPr>
      <w:r w:rsidRPr="003F6834">
        <w:rPr>
          <w:rFonts w:asciiTheme="minorHAnsi" w:hAnsiTheme="minorHAnsi"/>
          <w:b/>
          <w:sz w:val="20"/>
        </w:rPr>
        <w:t>ΕΡΓΑΣΤΗΡΙΟ</w:t>
      </w:r>
      <w:r w:rsidR="007B6408" w:rsidRPr="003F6834">
        <w:rPr>
          <w:rFonts w:asciiTheme="minorHAnsi" w:hAnsiTheme="minorHAnsi"/>
          <w:b/>
          <w:sz w:val="20"/>
        </w:rPr>
        <w:t xml:space="preserve"> </w:t>
      </w:r>
      <w:r w:rsidRPr="003F6834">
        <w:rPr>
          <w:rFonts w:asciiTheme="minorHAnsi" w:hAnsiTheme="minorHAnsi"/>
          <w:b/>
          <w:sz w:val="20"/>
        </w:rPr>
        <w:t>ΑΝΘΟΚΟΜΙΑΣ ΚΑΙ ΑΡΧΙΤΕΚΤΟΝΙΚΗΣ ΤΟΠΙΟΥ</w:t>
      </w:r>
    </w:p>
    <w:p w14:paraId="4B59D475" w14:textId="37224A25" w:rsidR="00417538" w:rsidRPr="003F6834" w:rsidRDefault="00417538" w:rsidP="00E24434">
      <w:pPr>
        <w:pStyle w:val="2"/>
        <w:jc w:val="center"/>
        <w:rPr>
          <w:rFonts w:asciiTheme="minorHAnsi" w:hAnsiTheme="minorHAnsi" w:cs="Tahoma"/>
          <w:bCs/>
          <w:sz w:val="20"/>
        </w:rPr>
      </w:pPr>
      <w:r w:rsidRPr="003F6834">
        <w:rPr>
          <w:rFonts w:asciiTheme="minorHAnsi" w:hAnsiTheme="minorHAnsi" w:cs="Tahoma"/>
          <w:bCs/>
          <w:sz w:val="20"/>
        </w:rPr>
        <w:t>ΔΙΕΥΘΥΝΤΡΙΑ:  ΚΑΘΗΓΗΤΡΙΑ ΜΑΡΙΑ ΠΑΠΑΦΩΤΙΟΥ</w:t>
      </w:r>
    </w:p>
    <w:p w14:paraId="50387002" w14:textId="77777777" w:rsidR="00417538" w:rsidRPr="003F6834" w:rsidRDefault="00417538" w:rsidP="00417538">
      <w:pPr>
        <w:jc w:val="center"/>
        <w:rPr>
          <w:rFonts w:asciiTheme="minorHAnsi" w:hAnsiTheme="minorHAnsi" w:cs="Tahoma"/>
          <w:sz w:val="18"/>
          <w:szCs w:val="18"/>
        </w:rPr>
      </w:pPr>
      <w:r w:rsidRPr="003F6834">
        <w:rPr>
          <w:rFonts w:asciiTheme="minorHAnsi" w:hAnsiTheme="minorHAnsi" w:cs="Tahoma"/>
          <w:sz w:val="18"/>
          <w:szCs w:val="18"/>
        </w:rPr>
        <w:t xml:space="preserve">Ιερά οδός 75, Αθήνα 118 55 - Τηλ. 210 5294552 - </w:t>
      </w:r>
      <w:r w:rsidRPr="003F6834">
        <w:rPr>
          <w:rFonts w:asciiTheme="minorHAnsi" w:hAnsiTheme="minorHAnsi" w:cs="Tahoma"/>
          <w:sz w:val="18"/>
          <w:szCs w:val="18"/>
          <w:lang w:val="en-US"/>
        </w:rPr>
        <w:t>Fax</w:t>
      </w:r>
      <w:r w:rsidRPr="003F6834">
        <w:rPr>
          <w:rFonts w:asciiTheme="minorHAnsi" w:hAnsiTheme="minorHAnsi" w:cs="Tahoma"/>
          <w:sz w:val="18"/>
          <w:szCs w:val="18"/>
        </w:rPr>
        <w:t xml:space="preserve"> 210 5294553 -  </w:t>
      </w:r>
      <w:r w:rsidRPr="003F6834">
        <w:rPr>
          <w:rFonts w:asciiTheme="minorHAnsi" w:hAnsiTheme="minorHAnsi" w:cs="Tahoma"/>
          <w:sz w:val="18"/>
          <w:szCs w:val="18"/>
          <w:lang w:val="en-US"/>
        </w:rPr>
        <w:t>Email</w:t>
      </w:r>
      <w:r w:rsidRPr="003F6834">
        <w:rPr>
          <w:rFonts w:asciiTheme="minorHAnsi" w:hAnsiTheme="minorHAnsi" w:cs="Tahoma"/>
          <w:sz w:val="18"/>
          <w:szCs w:val="18"/>
        </w:rPr>
        <w:t xml:space="preserve">: </w:t>
      </w:r>
      <w:hyperlink r:id="rId6" w:history="1"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mpapaf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</w:rPr>
          <w:t>@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aua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</w:rPr>
          <w:t>.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gr</w:t>
        </w:r>
      </w:hyperlink>
    </w:p>
    <w:p w14:paraId="202DDEF6" w14:textId="77777777" w:rsidR="005E7D4E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 w:cs="Tahoma"/>
          <w:sz w:val="18"/>
          <w:szCs w:val="18"/>
        </w:rPr>
      </w:pPr>
    </w:p>
    <w:p w14:paraId="1ACF3BDE" w14:textId="77777777" w:rsidR="005E7D4E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 w:cs="Tahoma"/>
          <w:sz w:val="18"/>
          <w:szCs w:val="18"/>
        </w:rPr>
      </w:pPr>
    </w:p>
    <w:p w14:paraId="5D99CB24" w14:textId="71F2F582" w:rsidR="00797247" w:rsidRPr="004718F5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/>
          <w:sz w:val="24"/>
          <w:szCs w:val="24"/>
        </w:rPr>
      </w:pP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="00DE364C" w:rsidRPr="004718F5">
        <w:rPr>
          <w:rFonts w:asciiTheme="minorHAnsi" w:hAnsiTheme="minorHAnsi"/>
          <w:sz w:val="24"/>
          <w:szCs w:val="24"/>
          <w:lang w:val="en-US"/>
        </w:rPr>
        <w:t>A</w:t>
      </w:r>
      <w:r w:rsidR="00417538" w:rsidRPr="004718F5">
        <w:rPr>
          <w:rFonts w:asciiTheme="minorHAnsi" w:hAnsiTheme="minorHAnsi"/>
          <w:sz w:val="24"/>
          <w:szCs w:val="24"/>
        </w:rPr>
        <w:t>θήνα,</w:t>
      </w:r>
      <w:r w:rsidR="007B4FBC" w:rsidRPr="004718F5">
        <w:rPr>
          <w:rFonts w:asciiTheme="minorHAnsi" w:hAnsiTheme="minorHAnsi"/>
          <w:sz w:val="24"/>
          <w:szCs w:val="24"/>
        </w:rPr>
        <w:t xml:space="preserve"> </w:t>
      </w:r>
      <w:r w:rsidR="005F6819" w:rsidRPr="00CC7623">
        <w:rPr>
          <w:rFonts w:asciiTheme="minorHAnsi" w:hAnsiTheme="minorHAnsi"/>
          <w:sz w:val="24"/>
          <w:szCs w:val="24"/>
        </w:rPr>
        <w:t>1</w:t>
      </w:r>
      <w:r w:rsidR="00EC27E3">
        <w:rPr>
          <w:rFonts w:asciiTheme="minorHAnsi" w:hAnsiTheme="minorHAnsi"/>
          <w:sz w:val="24"/>
          <w:szCs w:val="24"/>
        </w:rPr>
        <w:t>4</w:t>
      </w:r>
      <w:r w:rsidR="00BD6136" w:rsidRPr="004718F5">
        <w:rPr>
          <w:rFonts w:asciiTheme="minorHAnsi" w:hAnsiTheme="minorHAnsi"/>
          <w:sz w:val="24"/>
          <w:szCs w:val="24"/>
        </w:rPr>
        <w:t>/</w:t>
      </w:r>
      <w:r w:rsidR="00061363" w:rsidRPr="004718F5">
        <w:rPr>
          <w:rFonts w:asciiTheme="minorHAnsi" w:hAnsiTheme="minorHAnsi"/>
          <w:sz w:val="24"/>
          <w:szCs w:val="24"/>
        </w:rPr>
        <w:t>6</w:t>
      </w:r>
      <w:r w:rsidR="00BD6136" w:rsidRPr="004718F5">
        <w:rPr>
          <w:rFonts w:asciiTheme="minorHAnsi" w:hAnsiTheme="minorHAnsi"/>
          <w:sz w:val="24"/>
          <w:szCs w:val="24"/>
        </w:rPr>
        <w:t>/</w:t>
      </w:r>
      <w:r w:rsidR="00076D1F" w:rsidRPr="004718F5">
        <w:rPr>
          <w:rFonts w:asciiTheme="minorHAnsi" w:hAnsiTheme="minorHAnsi"/>
          <w:sz w:val="24"/>
          <w:szCs w:val="24"/>
        </w:rPr>
        <w:t>20</w:t>
      </w:r>
      <w:r w:rsidR="007B4FBC" w:rsidRPr="004718F5">
        <w:rPr>
          <w:rFonts w:asciiTheme="minorHAnsi" w:hAnsiTheme="minorHAnsi"/>
          <w:sz w:val="24"/>
          <w:szCs w:val="24"/>
        </w:rPr>
        <w:t>22</w:t>
      </w:r>
    </w:p>
    <w:p w14:paraId="70130B67" w14:textId="77777777" w:rsidR="001B3338" w:rsidRPr="004718F5" w:rsidRDefault="001B3338" w:rsidP="005C2104">
      <w:pPr>
        <w:pStyle w:val="8"/>
        <w:spacing w:line="360" w:lineRule="auto"/>
        <w:rPr>
          <w:rFonts w:asciiTheme="minorHAnsi" w:hAnsiTheme="minorHAnsi"/>
          <w:b w:val="0"/>
          <w:sz w:val="24"/>
          <w:szCs w:val="24"/>
        </w:rPr>
      </w:pPr>
    </w:p>
    <w:p w14:paraId="6D0BDDDA" w14:textId="42D843A3" w:rsidR="003F6834" w:rsidRDefault="00622240" w:rsidP="008F2A1C">
      <w:pPr>
        <w:pStyle w:val="8"/>
        <w:shd w:val="clear" w:color="auto" w:fill="D9D9D9" w:themeFill="background1" w:themeFillShade="D9"/>
        <w:spacing w:line="360" w:lineRule="auto"/>
        <w:rPr>
          <w:rFonts w:asciiTheme="minorHAnsi" w:hAnsiTheme="minorHAnsi"/>
          <w:sz w:val="28"/>
          <w:szCs w:val="28"/>
        </w:rPr>
      </w:pPr>
      <w:r w:rsidRPr="00492B65">
        <w:rPr>
          <w:rFonts w:asciiTheme="minorHAnsi" w:hAnsiTheme="minorHAnsi"/>
          <w:sz w:val="28"/>
          <w:szCs w:val="28"/>
        </w:rPr>
        <w:t>Α</w:t>
      </w:r>
      <w:r w:rsidR="008537A7" w:rsidRPr="00492B65">
        <w:rPr>
          <w:rFonts w:asciiTheme="minorHAnsi" w:hAnsiTheme="minorHAnsi"/>
          <w:sz w:val="28"/>
          <w:szCs w:val="28"/>
        </w:rPr>
        <w:t>νακοίνωση</w:t>
      </w:r>
    </w:p>
    <w:p w14:paraId="7DA789D2" w14:textId="77777777" w:rsidR="00540DAF" w:rsidRPr="00540DAF" w:rsidRDefault="00540DAF" w:rsidP="008F2A1C">
      <w:pPr>
        <w:spacing w:line="360" w:lineRule="auto"/>
      </w:pPr>
    </w:p>
    <w:p w14:paraId="53887A13" w14:textId="350DC2D1" w:rsidR="00F31F3E" w:rsidRPr="008F2A1C" w:rsidRDefault="00B629F6" w:rsidP="00E460E5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 w:rsidRPr="008F2A1C">
        <w:rPr>
          <w:rFonts w:asciiTheme="minorHAnsi" w:hAnsiTheme="minorHAnsi"/>
          <w:b/>
          <w:sz w:val="24"/>
          <w:szCs w:val="24"/>
        </w:rPr>
        <w:t>«</w:t>
      </w:r>
      <w:r w:rsidR="00061363" w:rsidRPr="008F2A1C">
        <w:rPr>
          <w:rFonts w:asciiTheme="minorHAnsi" w:hAnsiTheme="minorHAnsi"/>
          <w:b/>
          <w:sz w:val="24"/>
          <w:szCs w:val="24"/>
        </w:rPr>
        <w:t>Εξετάσεις Εργαστηρίου Μαθήματος "Καλλωπιστικά Φυτά", 8</w:t>
      </w:r>
      <w:r w:rsidR="00061363" w:rsidRPr="008F2A1C">
        <w:rPr>
          <w:rFonts w:asciiTheme="minorHAnsi" w:hAnsiTheme="minorHAnsi"/>
          <w:b/>
          <w:sz w:val="24"/>
          <w:szCs w:val="24"/>
          <w:vertAlign w:val="superscript"/>
        </w:rPr>
        <w:t>ου</w:t>
      </w:r>
      <w:r w:rsidR="00061363" w:rsidRPr="008F2A1C">
        <w:rPr>
          <w:rFonts w:asciiTheme="minorHAnsi" w:hAnsiTheme="minorHAnsi"/>
          <w:b/>
          <w:sz w:val="24"/>
          <w:szCs w:val="24"/>
        </w:rPr>
        <w:t xml:space="preserve"> εξ ΕΦΠ (κωδ 390)</w:t>
      </w:r>
      <w:r w:rsidRPr="008F2A1C">
        <w:rPr>
          <w:rFonts w:asciiTheme="minorHAnsi" w:hAnsiTheme="minorHAnsi"/>
          <w:b/>
          <w:sz w:val="24"/>
          <w:szCs w:val="24"/>
        </w:rPr>
        <w:t>»</w:t>
      </w:r>
    </w:p>
    <w:p w14:paraId="6B070BF7" w14:textId="55B6BCBA" w:rsidR="005F6819" w:rsidRDefault="005F6819" w:rsidP="008F2A1C">
      <w:pPr>
        <w:spacing w:line="360" w:lineRule="auto"/>
        <w:rPr>
          <w:rFonts w:asciiTheme="minorHAnsi" w:hAnsiTheme="minorHAnsi"/>
          <w:bCs/>
          <w:sz w:val="24"/>
          <w:szCs w:val="24"/>
        </w:rPr>
      </w:pPr>
    </w:p>
    <w:p w14:paraId="5E730D5A" w14:textId="0645EBD2" w:rsidR="005F6819" w:rsidRDefault="005F6819" w:rsidP="008F2A1C">
      <w:pPr>
        <w:spacing w:line="360" w:lineRule="auto"/>
        <w:jc w:val="both"/>
        <w:rPr>
          <w:rFonts w:asciiTheme="minorHAnsi" w:hAnsiTheme="minorHAnsi"/>
          <w:bCs/>
          <w:sz w:val="24"/>
          <w:szCs w:val="24"/>
        </w:rPr>
      </w:pPr>
      <w:r>
        <w:rPr>
          <w:rFonts w:asciiTheme="minorHAnsi" w:hAnsiTheme="minorHAnsi"/>
          <w:bCs/>
          <w:sz w:val="24"/>
          <w:szCs w:val="24"/>
        </w:rPr>
        <w:t xml:space="preserve">Η πρόοδος της </w:t>
      </w:r>
      <w:r w:rsidRPr="008F2A1C">
        <w:rPr>
          <w:rFonts w:asciiTheme="minorHAnsi" w:hAnsiTheme="minorHAnsi"/>
          <w:b/>
          <w:sz w:val="24"/>
          <w:szCs w:val="24"/>
        </w:rPr>
        <w:t>1</w:t>
      </w:r>
      <w:r w:rsidR="008F2A1C" w:rsidRPr="008F2A1C">
        <w:rPr>
          <w:rFonts w:asciiTheme="minorHAnsi" w:hAnsiTheme="minorHAnsi"/>
          <w:b/>
          <w:sz w:val="24"/>
          <w:szCs w:val="24"/>
        </w:rPr>
        <w:t>5</w:t>
      </w:r>
      <w:r w:rsidRPr="008F2A1C">
        <w:rPr>
          <w:rFonts w:asciiTheme="minorHAnsi" w:hAnsiTheme="minorHAnsi"/>
          <w:b/>
          <w:sz w:val="24"/>
          <w:szCs w:val="24"/>
        </w:rPr>
        <w:t>.06.2022 θα διεξαχθεί κανονικά</w:t>
      </w:r>
      <w:r>
        <w:rPr>
          <w:rFonts w:asciiTheme="minorHAnsi" w:hAnsiTheme="minorHAnsi"/>
          <w:bCs/>
          <w:sz w:val="24"/>
          <w:szCs w:val="24"/>
        </w:rPr>
        <w:t xml:space="preserve"> σύμφωνα με την σχετική ανακοίνωση που έχει προηγηθεί.</w:t>
      </w:r>
    </w:p>
    <w:p w14:paraId="68F38B36" w14:textId="77777777" w:rsidR="00E0616C" w:rsidRDefault="00E0616C" w:rsidP="008F2A1C">
      <w:pPr>
        <w:spacing w:line="360" w:lineRule="auto"/>
        <w:jc w:val="both"/>
        <w:rPr>
          <w:rFonts w:asciiTheme="minorHAnsi" w:hAnsiTheme="minorHAnsi"/>
          <w:bCs/>
          <w:sz w:val="24"/>
          <w:szCs w:val="24"/>
        </w:rPr>
      </w:pPr>
    </w:p>
    <w:p w14:paraId="1D812450" w14:textId="7E5AD4DE" w:rsidR="00E0616C" w:rsidRDefault="00E0616C" w:rsidP="008F2A1C">
      <w:pPr>
        <w:spacing w:line="360" w:lineRule="auto"/>
        <w:rPr>
          <w:rFonts w:asciiTheme="minorHAnsi" w:hAnsiTheme="minorHAnsi"/>
          <w:bCs/>
          <w:sz w:val="24"/>
          <w:szCs w:val="24"/>
        </w:rPr>
      </w:pPr>
    </w:p>
    <w:p w14:paraId="00E592E3" w14:textId="47A9ABAA" w:rsidR="00E0616C" w:rsidRPr="00E0616C" w:rsidRDefault="00E0616C" w:rsidP="008F2A1C">
      <w:pPr>
        <w:shd w:val="clear" w:color="auto" w:fill="D9D9D9" w:themeFill="background1" w:themeFillShade="D9"/>
        <w:spacing w:line="360" w:lineRule="auto"/>
        <w:jc w:val="center"/>
        <w:rPr>
          <w:rFonts w:asciiTheme="minorHAnsi" w:hAnsiTheme="minorHAnsi"/>
          <w:b/>
          <w:sz w:val="24"/>
          <w:szCs w:val="24"/>
        </w:rPr>
      </w:pPr>
      <w:r w:rsidRPr="00E0616C">
        <w:rPr>
          <w:rFonts w:asciiTheme="minorHAnsi" w:hAnsiTheme="minorHAnsi"/>
          <w:b/>
          <w:sz w:val="24"/>
          <w:szCs w:val="24"/>
        </w:rPr>
        <w:t xml:space="preserve">Φοιτητές που νοσούν από </w:t>
      </w:r>
      <w:r w:rsidRPr="00E0616C">
        <w:rPr>
          <w:rFonts w:asciiTheme="minorHAnsi" w:hAnsiTheme="minorHAnsi"/>
          <w:b/>
          <w:sz w:val="24"/>
          <w:szCs w:val="24"/>
          <w:lang w:val="en-US"/>
        </w:rPr>
        <w:t>Covid</w:t>
      </w:r>
    </w:p>
    <w:p w14:paraId="2468DBC5" w14:textId="71A276F1" w:rsidR="005F6819" w:rsidRPr="00CC7623" w:rsidRDefault="005F6819" w:rsidP="008F2A1C">
      <w:pPr>
        <w:spacing w:line="360" w:lineRule="auto"/>
        <w:jc w:val="both"/>
        <w:rPr>
          <w:rFonts w:asciiTheme="minorHAnsi" w:hAnsiTheme="minorHAnsi"/>
          <w:bCs/>
          <w:sz w:val="24"/>
          <w:szCs w:val="24"/>
        </w:rPr>
      </w:pPr>
      <w:r w:rsidRPr="00CC7623">
        <w:rPr>
          <w:rFonts w:asciiTheme="minorHAnsi" w:hAnsiTheme="minorHAnsi"/>
          <w:b/>
          <w:sz w:val="24"/>
          <w:szCs w:val="24"/>
        </w:rPr>
        <w:t xml:space="preserve">Όσοι φοιτητές νοσούν από </w:t>
      </w:r>
      <w:r w:rsidRPr="00CC7623">
        <w:rPr>
          <w:rFonts w:asciiTheme="minorHAnsi" w:hAnsiTheme="minorHAnsi"/>
          <w:b/>
          <w:sz w:val="24"/>
          <w:szCs w:val="24"/>
          <w:lang w:val="en-US"/>
        </w:rPr>
        <w:t>Covid</w:t>
      </w:r>
      <w:r w:rsidR="00CF0333" w:rsidRPr="00CC7623">
        <w:rPr>
          <w:rFonts w:asciiTheme="minorHAnsi" w:hAnsiTheme="minorHAnsi"/>
          <w:bCs/>
          <w:sz w:val="24"/>
          <w:szCs w:val="24"/>
        </w:rPr>
        <w:t xml:space="preserve">, </w:t>
      </w:r>
      <w:r w:rsidR="00CC7623" w:rsidRPr="00CC7623">
        <w:rPr>
          <w:rFonts w:asciiTheme="minorHAnsi" w:hAnsiTheme="minorHAnsi"/>
          <w:bCs/>
          <w:sz w:val="24"/>
          <w:szCs w:val="24"/>
        </w:rPr>
        <w:t xml:space="preserve">κατόπιν ενημέρωσης μας </w:t>
      </w:r>
      <w:r w:rsidRPr="00CC7623">
        <w:rPr>
          <w:rFonts w:asciiTheme="minorHAnsi" w:hAnsiTheme="minorHAnsi"/>
          <w:bCs/>
          <w:sz w:val="24"/>
          <w:szCs w:val="24"/>
        </w:rPr>
        <w:t xml:space="preserve">θα εξεταστούν </w:t>
      </w:r>
      <w:r w:rsidR="00CF0333" w:rsidRPr="00CC7623">
        <w:rPr>
          <w:rFonts w:asciiTheme="minorHAnsi" w:hAnsiTheme="minorHAnsi"/>
          <w:bCs/>
          <w:sz w:val="24"/>
          <w:szCs w:val="24"/>
        </w:rPr>
        <w:t xml:space="preserve">σε επαναληπτική πρόοδο, </w:t>
      </w:r>
      <w:r w:rsidRPr="00CC7623">
        <w:rPr>
          <w:rFonts w:asciiTheme="minorHAnsi" w:hAnsiTheme="minorHAnsi"/>
          <w:bCs/>
          <w:sz w:val="24"/>
          <w:szCs w:val="24"/>
        </w:rPr>
        <w:t xml:space="preserve">την ημέρα εξέτασης της θεωρίας </w:t>
      </w:r>
      <w:r w:rsidR="00E0616C" w:rsidRPr="00CC7623">
        <w:rPr>
          <w:rFonts w:asciiTheme="minorHAnsi" w:hAnsiTheme="minorHAnsi"/>
          <w:bCs/>
          <w:sz w:val="24"/>
          <w:szCs w:val="24"/>
        </w:rPr>
        <w:t>του μαθήματος (05/07/2022)</w:t>
      </w:r>
      <w:r w:rsidR="00CF0333" w:rsidRPr="00CC7623">
        <w:rPr>
          <w:rFonts w:asciiTheme="minorHAnsi" w:hAnsiTheme="minorHAnsi"/>
          <w:bCs/>
          <w:sz w:val="24"/>
          <w:szCs w:val="24"/>
        </w:rPr>
        <w:t>, μετά την θεωρία,</w:t>
      </w:r>
      <w:r w:rsidR="00E0616C" w:rsidRPr="00CC7623">
        <w:rPr>
          <w:rFonts w:asciiTheme="minorHAnsi" w:hAnsiTheme="minorHAnsi"/>
          <w:bCs/>
          <w:sz w:val="24"/>
          <w:szCs w:val="24"/>
        </w:rPr>
        <w:t xml:space="preserve"> σύμφωνα με αναλυτική ανακοίνωση που θα ακολουθήσει</w:t>
      </w:r>
      <w:r w:rsidR="00CF0333" w:rsidRPr="00CC7623">
        <w:rPr>
          <w:rFonts w:asciiTheme="minorHAnsi" w:hAnsiTheme="minorHAnsi"/>
          <w:bCs/>
          <w:sz w:val="24"/>
          <w:szCs w:val="24"/>
        </w:rPr>
        <w:t xml:space="preserve">. </w:t>
      </w:r>
    </w:p>
    <w:p w14:paraId="47C6F768" w14:textId="646CA26A" w:rsidR="00E0616C" w:rsidRPr="00CC7623" w:rsidRDefault="00CC7623" w:rsidP="008F2A1C">
      <w:pPr>
        <w:spacing w:line="360" w:lineRule="auto"/>
        <w:jc w:val="both"/>
        <w:rPr>
          <w:rFonts w:asciiTheme="minorHAnsi" w:hAnsiTheme="minorHAnsi"/>
          <w:bCs/>
          <w:sz w:val="24"/>
          <w:szCs w:val="24"/>
        </w:rPr>
      </w:pPr>
      <w:r w:rsidRPr="00CC7623">
        <w:rPr>
          <w:rFonts w:asciiTheme="minorHAnsi" w:hAnsiTheme="minorHAnsi"/>
          <w:b/>
          <w:sz w:val="24"/>
          <w:szCs w:val="24"/>
        </w:rPr>
        <w:t xml:space="preserve">Παρακαλούνται οι νοσούντες φοιτητές από </w:t>
      </w:r>
      <w:r w:rsidRPr="00CC7623">
        <w:rPr>
          <w:rFonts w:asciiTheme="minorHAnsi" w:hAnsiTheme="minorHAnsi"/>
          <w:b/>
          <w:sz w:val="24"/>
          <w:szCs w:val="24"/>
          <w:lang w:val="en-US"/>
        </w:rPr>
        <w:t>COVID</w:t>
      </w:r>
      <w:r w:rsidRPr="00CC7623">
        <w:rPr>
          <w:rFonts w:asciiTheme="minorHAnsi" w:hAnsiTheme="minorHAnsi"/>
          <w:b/>
          <w:sz w:val="24"/>
          <w:szCs w:val="24"/>
        </w:rPr>
        <w:t xml:space="preserve"> να επικοινωνήσουν με την </w:t>
      </w:r>
      <w:r w:rsidRPr="00CC7623">
        <w:rPr>
          <w:rFonts w:asciiTheme="minorHAnsi" w:hAnsiTheme="minorHAnsi"/>
          <w:bCs/>
          <w:sz w:val="24"/>
          <w:szCs w:val="24"/>
        </w:rPr>
        <w:t>κ. Α. Παρασκευοπούλου (</w:t>
      </w:r>
      <w:hyperlink r:id="rId7" w:history="1">
        <w:r w:rsidRPr="00CC7623">
          <w:rPr>
            <w:rStyle w:val="-"/>
            <w:rFonts w:asciiTheme="minorHAnsi" w:hAnsiTheme="minorHAnsi"/>
            <w:bCs/>
            <w:color w:val="auto"/>
            <w:sz w:val="24"/>
            <w:szCs w:val="24"/>
            <w:lang w:val="en-US"/>
          </w:rPr>
          <w:t>aparas</w:t>
        </w:r>
        <w:r w:rsidRPr="00CC7623">
          <w:rPr>
            <w:rStyle w:val="-"/>
            <w:rFonts w:asciiTheme="minorHAnsi" w:hAnsiTheme="minorHAnsi"/>
            <w:bCs/>
            <w:color w:val="auto"/>
            <w:sz w:val="24"/>
            <w:szCs w:val="24"/>
          </w:rPr>
          <w:t>@</w:t>
        </w:r>
        <w:r w:rsidRPr="00CC7623">
          <w:rPr>
            <w:rStyle w:val="-"/>
            <w:rFonts w:asciiTheme="minorHAnsi" w:hAnsiTheme="minorHAnsi"/>
            <w:bCs/>
            <w:color w:val="auto"/>
            <w:sz w:val="24"/>
            <w:szCs w:val="24"/>
            <w:lang w:val="en-US"/>
          </w:rPr>
          <w:t>aua</w:t>
        </w:r>
        <w:r w:rsidRPr="00CC7623">
          <w:rPr>
            <w:rStyle w:val="-"/>
            <w:rFonts w:asciiTheme="minorHAnsi" w:hAnsiTheme="minorHAnsi"/>
            <w:bCs/>
            <w:color w:val="auto"/>
            <w:sz w:val="24"/>
            <w:szCs w:val="24"/>
          </w:rPr>
          <w:t>.</w:t>
        </w:r>
        <w:r w:rsidRPr="00CC7623">
          <w:rPr>
            <w:rStyle w:val="-"/>
            <w:rFonts w:asciiTheme="minorHAnsi" w:hAnsiTheme="minorHAnsi"/>
            <w:bCs/>
            <w:color w:val="auto"/>
            <w:sz w:val="24"/>
            <w:szCs w:val="24"/>
            <w:lang w:val="en-US"/>
          </w:rPr>
          <w:t>gr</w:t>
        </w:r>
      </w:hyperlink>
      <w:r w:rsidRPr="00CC7623">
        <w:rPr>
          <w:rFonts w:asciiTheme="minorHAnsi" w:hAnsiTheme="minorHAnsi"/>
          <w:bCs/>
          <w:sz w:val="24"/>
          <w:szCs w:val="24"/>
        </w:rPr>
        <w:t>).</w:t>
      </w:r>
    </w:p>
    <w:p w14:paraId="3D6D6FE4" w14:textId="182B8337" w:rsidR="00E0616C" w:rsidRDefault="00E0616C" w:rsidP="00E0616C">
      <w:pPr>
        <w:spacing w:line="276" w:lineRule="auto"/>
        <w:jc w:val="both"/>
        <w:rPr>
          <w:rFonts w:asciiTheme="minorHAnsi" w:hAnsiTheme="minorHAnsi"/>
          <w:bCs/>
          <w:sz w:val="24"/>
          <w:szCs w:val="24"/>
        </w:rPr>
      </w:pPr>
    </w:p>
    <w:p w14:paraId="58559199" w14:textId="65BF7265" w:rsidR="00B24F9F" w:rsidRDefault="00B24F9F" w:rsidP="00E0616C">
      <w:pPr>
        <w:spacing w:line="276" w:lineRule="auto"/>
        <w:jc w:val="both"/>
        <w:rPr>
          <w:rFonts w:asciiTheme="minorHAnsi" w:hAnsiTheme="minorHAnsi"/>
          <w:bCs/>
          <w:sz w:val="24"/>
          <w:szCs w:val="24"/>
        </w:rPr>
      </w:pPr>
    </w:p>
    <w:p w14:paraId="7C948865" w14:textId="6941869F" w:rsidR="00B24F9F" w:rsidRDefault="00B24F9F" w:rsidP="00E0616C">
      <w:pPr>
        <w:spacing w:line="276" w:lineRule="auto"/>
        <w:jc w:val="both"/>
        <w:rPr>
          <w:rFonts w:asciiTheme="minorHAnsi" w:hAnsiTheme="minorHAnsi"/>
          <w:bCs/>
          <w:sz w:val="24"/>
          <w:szCs w:val="24"/>
        </w:rPr>
      </w:pPr>
    </w:p>
    <w:p w14:paraId="11D66C63" w14:textId="2636085A" w:rsidR="00B24F9F" w:rsidRPr="00B24F9F" w:rsidRDefault="00B24F9F" w:rsidP="00B24F9F">
      <w:pPr>
        <w:spacing w:line="360" w:lineRule="auto"/>
        <w:jc w:val="center"/>
        <w:rPr>
          <w:rFonts w:asciiTheme="minorHAnsi" w:hAnsiTheme="minorHAnsi"/>
          <w:b/>
          <w:sz w:val="32"/>
          <w:szCs w:val="32"/>
        </w:rPr>
      </w:pPr>
      <w:r w:rsidRPr="00B24F9F">
        <w:rPr>
          <w:rFonts w:asciiTheme="minorHAnsi" w:hAnsiTheme="minorHAnsi"/>
          <w:b/>
          <w:sz w:val="32"/>
          <w:szCs w:val="32"/>
        </w:rPr>
        <w:t xml:space="preserve">ΟΙ ΦΟΙΤΗΤΕΣ ΕΙΝΑΙ ΑΠΑΡΑΙΤΗΤΟ ΝΑ ΠΡΟΣΕΡΧΟΝΤΑΙ </w:t>
      </w:r>
      <w:r>
        <w:rPr>
          <w:rFonts w:asciiTheme="minorHAnsi" w:hAnsiTheme="minorHAnsi"/>
          <w:b/>
          <w:sz w:val="32"/>
          <w:szCs w:val="32"/>
        </w:rPr>
        <w:t xml:space="preserve">ΣΤΙΣ ΕΞΕΤΑΣΕΙΣ </w:t>
      </w:r>
      <w:r w:rsidRPr="00B24F9F">
        <w:rPr>
          <w:rFonts w:asciiTheme="minorHAnsi" w:hAnsiTheme="minorHAnsi"/>
          <w:b/>
          <w:sz w:val="32"/>
          <w:szCs w:val="32"/>
        </w:rPr>
        <w:t>ΜΕ ΜΑΣΚΑ ΠΡΟΣΩΠΟΥ</w:t>
      </w:r>
    </w:p>
    <w:sectPr w:rsidR="00B24F9F" w:rsidRPr="00B24F9F" w:rsidSect="004718F5">
      <w:pgSz w:w="11906" w:h="16838"/>
      <w:pgMar w:top="1440" w:right="1800" w:bottom="1440" w:left="180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3F"/>
      </v:shape>
    </w:pict>
  </w:numPicBullet>
  <w:abstractNum w:abstractNumId="0" w15:restartNumberingAfterBreak="0">
    <w:nsid w:val="063F4F36"/>
    <w:multiLevelType w:val="hybridMultilevel"/>
    <w:tmpl w:val="3110B0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E38B8"/>
    <w:multiLevelType w:val="hybridMultilevel"/>
    <w:tmpl w:val="79BEE362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C34932"/>
    <w:multiLevelType w:val="hybridMultilevel"/>
    <w:tmpl w:val="A7C6DEF0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C51CF"/>
    <w:multiLevelType w:val="hybridMultilevel"/>
    <w:tmpl w:val="96328DB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4149A8"/>
    <w:multiLevelType w:val="hybridMultilevel"/>
    <w:tmpl w:val="32ECFD9E"/>
    <w:lvl w:ilvl="0" w:tplc="0408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727DE5"/>
    <w:multiLevelType w:val="hybridMultilevel"/>
    <w:tmpl w:val="2EEC9B9C"/>
    <w:lvl w:ilvl="0" w:tplc="0408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873109E"/>
    <w:multiLevelType w:val="hybridMultilevel"/>
    <w:tmpl w:val="5EAC72E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BB461A3"/>
    <w:multiLevelType w:val="hybridMultilevel"/>
    <w:tmpl w:val="456809D0"/>
    <w:lvl w:ilvl="0" w:tplc="E26A8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3918D3"/>
    <w:multiLevelType w:val="hybridMultilevel"/>
    <w:tmpl w:val="1AB86E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47A27"/>
    <w:multiLevelType w:val="hybridMultilevel"/>
    <w:tmpl w:val="EFC03388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349B5"/>
    <w:multiLevelType w:val="hybridMultilevel"/>
    <w:tmpl w:val="AC665082"/>
    <w:lvl w:ilvl="0" w:tplc="0408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5586A"/>
    <w:multiLevelType w:val="hybridMultilevel"/>
    <w:tmpl w:val="638EB4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8A169C"/>
    <w:multiLevelType w:val="hybridMultilevel"/>
    <w:tmpl w:val="426A5FA6"/>
    <w:lvl w:ilvl="0" w:tplc="37DE9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70EA10C6"/>
    <w:multiLevelType w:val="hybridMultilevel"/>
    <w:tmpl w:val="F3AEF740"/>
    <w:lvl w:ilvl="0" w:tplc="04080001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D7E11"/>
    <w:multiLevelType w:val="hybridMultilevel"/>
    <w:tmpl w:val="1D3ABA94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3F70A2"/>
    <w:multiLevelType w:val="hybridMultilevel"/>
    <w:tmpl w:val="82103A4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6740445">
    <w:abstractNumId w:val="20"/>
  </w:num>
  <w:num w:numId="2" w16cid:durableId="345982273">
    <w:abstractNumId w:val="10"/>
  </w:num>
  <w:num w:numId="3" w16cid:durableId="437603481">
    <w:abstractNumId w:val="5"/>
  </w:num>
  <w:num w:numId="4" w16cid:durableId="585261886">
    <w:abstractNumId w:val="16"/>
  </w:num>
  <w:num w:numId="5" w16cid:durableId="1321696368">
    <w:abstractNumId w:val="4"/>
  </w:num>
  <w:num w:numId="6" w16cid:durableId="1056320892">
    <w:abstractNumId w:val="19"/>
  </w:num>
  <w:num w:numId="7" w16cid:durableId="1893151457">
    <w:abstractNumId w:val="3"/>
  </w:num>
  <w:num w:numId="8" w16cid:durableId="1356926664">
    <w:abstractNumId w:val="18"/>
  </w:num>
  <w:num w:numId="9" w16cid:durableId="1481266741">
    <w:abstractNumId w:val="8"/>
  </w:num>
  <w:num w:numId="10" w16cid:durableId="1622221826">
    <w:abstractNumId w:val="22"/>
  </w:num>
  <w:num w:numId="11" w16cid:durableId="144607134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77856112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77242380">
    <w:abstractNumId w:val="2"/>
  </w:num>
  <w:num w:numId="14" w16cid:durableId="750737289">
    <w:abstractNumId w:val="13"/>
  </w:num>
  <w:num w:numId="15" w16cid:durableId="1865710158">
    <w:abstractNumId w:val="7"/>
  </w:num>
  <w:num w:numId="16" w16cid:durableId="525556946">
    <w:abstractNumId w:val="17"/>
  </w:num>
  <w:num w:numId="17" w16cid:durableId="102116884">
    <w:abstractNumId w:val="11"/>
  </w:num>
  <w:num w:numId="18" w16cid:durableId="2072993587">
    <w:abstractNumId w:val="1"/>
  </w:num>
  <w:num w:numId="19" w16cid:durableId="207691643">
    <w:abstractNumId w:val="9"/>
  </w:num>
  <w:num w:numId="20" w16cid:durableId="1233270153">
    <w:abstractNumId w:val="15"/>
  </w:num>
  <w:num w:numId="21" w16cid:durableId="2070028583">
    <w:abstractNumId w:val="21"/>
  </w:num>
  <w:num w:numId="22" w16cid:durableId="719666123">
    <w:abstractNumId w:val="12"/>
  </w:num>
  <w:num w:numId="23" w16cid:durableId="872883785">
    <w:abstractNumId w:val="14"/>
  </w:num>
  <w:num w:numId="24" w16cid:durableId="722287520">
    <w:abstractNumId w:val="6"/>
  </w:num>
  <w:num w:numId="25" w16cid:durableId="1480343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Y2MzU2MjY3NDNS0lEKTi0uzszPAykwrAUAM4jdjSwAAAA="/>
  </w:docVars>
  <w:rsids>
    <w:rsidRoot w:val="00797247"/>
    <w:rsid w:val="0002385E"/>
    <w:rsid w:val="00025648"/>
    <w:rsid w:val="00031593"/>
    <w:rsid w:val="000323CA"/>
    <w:rsid w:val="00037ABD"/>
    <w:rsid w:val="00044198"/>
    <w:rsid w:val="00061363"/>
    <w:rsid w:val="0007173C"/>
    <w:rsid w:val="00076D1F"/>
    <w:rsid w:val="0008786C"/>
    <w:rsid w:val="00091368"/>
    <w:rsid w:val="000B0A1B"/>
    <w:rsid w:val="000B0E46"/>
    <w:rsid w:val="000B76F7"/>
    <w:rsid w:val="000C2674"/>
    <w:rsid w:val="000D2E95"/>
    <w:rsid w:val="000E0E96"/>
    <w:rsid w:val="000F62A3"/>
    <w:rsid w:val="00103337"/>
    <w:rsid w:val="00124933"/>
    <w:rsid w:val="00142AC0"/>
    <w:rsid w:val="00150804"/>
    <w:rsid w:val="001747B4"/>
    <w:rsid w:val="001801A0"/>
    <w:rsid w:val="001842E6"/>
    <w:rsid w:val="001A3C91"/>
    <w:rsid w:val="001B3338"/>
    <w:rsid w:val="001C1AD8"/>
    <w:rsid w:val="001C367F"/>
    <w:rsid w:val="001D028A"/>
    <w:rsid w:val="001D1785"/>
    <w:rsid w:val="0020358B"/>
    <w:rsid w:val="00211173"/>
    <w:rsid w:val="00242214"/>
    <w:rsid w:val="002726E0"/>
    <w:rsid w:val="00273A5E"/>
    <w:rsid w:val="00297B5F"/>
    <w:rsid w:val="002B0C3E"/>
    <w:rsid w:val="002C22D9"/>
    <w:rsid w:val="002D086A"/>
    <w:rsid w:val="002D627A"/>
    <w:rsid w:val="002E66D0"/>
    <w:rsid w:val="00312FE9"/>
    <w:rsid w:val="00317342"/>
    <w:rsid w:val="0032057C"/>
    <w:rsid w:val="00385622"/>
    <w:rsid w:val="003B04BC"/>
    <w:rsid w:val="003C1611"/>
    <w:rsid w:val="003D6430"/>
    <w:rsid w:val="003F6834"/>
    <w:rsid w:val="0041332C"/>
    <w:rsid w:val="00417538"/>
    <w:rsid w:val="004204C6"/>
    <w:rsid w:val="0044140B"/>
    <w:rsid w:val="00452159"/>
    <w:rsid w:val="004718F5"/>
    <w:rsid w:val="00474498"/>
    <w:rsid w:val="004751A1"/>
    <w:rsid w:val="00481EF1"/>
    <w:rsid w:val="004910B2"/>
    <w:rsid w:val="00492B65"/>
    <w:rsid w:val="004A5BF5"/>
    <w:rsid w:val="004B54A6"/>
    <w:rsid w:val="004F0F7E"/>
    <w:rsid w:val="00514603"/>
    <w:rsid w:val="005153C7"/>
    <w:rsid w:val="00534B26"/>
    <w:rsid w:val="00540DAF"/>
    <w:rsid w:val="00586918"/>
    <w:rsid w:val="005A634D"/>
    <w:rsid w:val="005C2104"/>
    <w:rsid w:val="005E5D25"/>
    <w:rsid w:val="005E7D4E"/>
    <w:rsid w:val="005F6819"/>
    <w:rsid w:val="0060387D"/>
    <w:rsid w:val="00614DCF"/>
    <w:rsid w:val="006158F3"/>
    <w:rsid w:val="00622240"/>
    <w:rsid w:val="0062737B"/>
    <w:rsid w:val="00667505"/>
    <w:rsid w:val="00691744"/>
    <w:rsid w:val="00691835"/>
    <w:rsid w:val="006A7E8C"/>
    <w:rsid w:val="006B366B"/>
    <w:rsid w:val="006B3E85"/>
    <w:rsid w:val="006B7F54"/>
    <w:rsid w:val="006D5794"/>
    <w:rsid w:val="006F03C2"/>
    <w:rsid w:val="006F0A41"/>
    <w:rsid w:val="006F6754"/>
    <w:rsid w:val="0071572C"/>
    <w:rsid w:val="00732C7B"/>
    <w:rsid w:val="00736BBB"/>
    <w:rsid w:val="00741667"/>
    <w:rsid w:val="007507FA"/>
    <w:rsid w:val="0075525E"/>
    <w:rsid w:val="00761DA7"/>
    <w:rsid w:val="00767246"/>
    <w:rsid w:val="0076756E"/>
    <w:rsid w:val="00771404"/>
    <w:rsid w:val="00771837"/>
    <w:rsid w:val="00773704"/>
    <w:rsid w:val="007810A5"/>
    <w:rsid w:val="0079381D"/>
    <w:rsid w:val="00797247"/>
    <w:rsid w:val="007A68FD"/>
    <w:rsid w:val="007B309F"/>
    <w:rsid w:val="007B4FBC"/>
    <w:rsid w:val="007B6408"/>
    <w:rsid w:val="007C5095"/>
    <w:rsid w:val="007D5F37"/>
    <w:rsid w:val="00810814"/>
    <w:rsid w:val="00811F3E"/>
    <w:rsid w:val="008213B7"/>
    <w:rsid w:val="00836733"/>
    <w:rsid w:val="00837700"/>
    <w:rsid w:val="0084226F"/>
    <w:rsid w:val="0084478F"/>
    <w:rsid w:val="008537A7"/>
    <w:rsid w:val="0086534C"/>
    <w:rsid w:val="00881950"/>
    <w:rsid w:val="00893E63"/>
    <w:rsid w:val="008947A9"/>
    <w:rsid w:val="008A0E36"/>
    <w:rsid w:val="008A2407"/>
    <w:rsid w:val="008A3484"/>
    <w:rsid w:val="008C1AB0"/>
    <w:rsid w:val="008C2AE2"/>
    <w:rsid w:val="008D0CF9"/>
    <w:rsid w:val="008E1019"/>
    <w:rsid w:val="008E257B"/>
    <w:rsid w:val="008F2A1C"/>
    <w:rsid w:val="00900167"/>
    <w:rsid w:val="0094224F"/>
    <w:rsid w:val="009643C9"/>
    <w:rsid w:val="00965DFC"/>
    <w:rsid w:val="00980A84"/>
    <w:rsid w:val="009B1FFE"/>
    <w:rsid w:val="009C2D8F"/>
    <w:rsid w:val="009C3586"/>
    <w:rsid w:val="009D2AE8"/>
    <w:rsid w:val="009D4595"/>
    <w:rsid w:val="00A05A78"/>
    <w:rsid w:val="00A13A2A"/>
    <w:rsid w:val="00A27709"/>
    <w:rsid w:val="00A33508"/>
    <w:rsid w:val="00A40533"/>
    <w:rsid w:val="00A46807"/>
    <w:rsid w:val="00A57344"/>
    <w:rsid w:val="00A71259"/>
    <w:rsid w:val="00A94741"/>
    <w:rsid w:val="00AD4FC1"/>
    <w:rsid w:val="00AF0481"/>
    <w:rsid w:val="00B05E46"/>
    <w:rsid w:val="00B0777D"/>
    <w:rsid w:val="00B14CF9"/>
    <w:rsid w:val="00B21DEF"/>
    <w:rsid w:val="00B24785"/>
    <w:rsid w:val="00B24F9F"/>
    <w:rsid w:val="00B41FA9"/>
    <w:rsid w:val="00B467C6"/>
    <w:rsid w:val="00B629F6"/>
    <w:rsid w:val="00B84FB1"/>
    <w:rsid w:val="00BA121C"/>
    <w:rsid w:val="00BC6C87"/>
    <w:rsid w:val="00BD3334"/>
    <w:rsid w:val="00BD6136"/>
    <w:rsid w:val="00BE2701"/>
    <w:rsid w:val="00C02DE4"/>
    <w:rsid w:val="00C104E9"/>
    <w:rsid w:val="00C30825"/>
    <w:rsid w:val="00C520D2"/>
    <w:rsid w:val="00C610C7"/>
    <w:rsid w:val="00C62F9B"/>
    <w:rsid w:val="00C94758"/>
    <w:rsid w:val="00CB1BA5"/>
    <w:rsid w:val="00CB5774"/>
    <w:rsid w:val="00CC308D"/>
    <w:rsid w:val="00CC62AA"/>
    <w:rsid w:val="00CC7623"/>
    <w:rsid w:val="00CD1214"/>
    <w:rsid w:val="00CD76AC"/>
    <w:rsid w:val="00CE59AC"/>
    <w:rsid w:val="00CF0333"/>
    <w:rsid w:val="00D03A0D"/>
    <w:rsid w:val="00D040E7"/>
    <w:rsid w:val="00D07E1F"/>
    <w:rsid w:val="00D2280D"/>
    <w:rsid w:val="00D2396E"/>
    <w:rsid w:val="00D44DDF"/>
    <w:rsid w:val="00D55CFE"/>
    <w:rsid w:val="00D7204D"/>
    <w:rsid w:val="00D80E7B"/>
    <w:rsid w:val="00D8147C"/>
    <w:rsid w:val="00DA0CDC"/>
    <w:rsid w:val="00DA2C6C"/>
    <w:rsid w:val="00DA490F"/>
    <w:rsid w:val="00DC37ED"/>
    <w:rsid w:val="00DD5937"/>
    <w:rsid w:val="00DE364C"/>
    <w:rsid w:val="00DE5831"/>
    <w:rsid w:val="00DE5C35"/>
    <w:rsid w:val="00DF5E83"/>
    <w:rsid w:val="00E0616C"/>
    <w:rsid w:val="00E24434"/>
    <w:rsid w:val="00E460E5"/>
    <w:rsid w:val="00E513D6"/>
    <w:rsid w:val="00E57F61"/>
    <w:rsid w:val="00E90FB4"/>
    <w:rsid w:val="00EA06CD"/>
    <w:rsid w:val="00EB2E79"/>
    <w:rsid w:val="00EB55FB"/>
    <w:rsid w:val="00EB647F"/>
    <w:rsid w:val="00EC27E3"/>
    <w:rsid w:val="00ED3F53"/>
    <w:rsid w:val="00EE0E63"/>
    <w:rsid w:val="00F218CB"/>
    <w:rsid w:val="00F31F3E"/>
    <w:rsid w:val="00F34754"/>
    <w:rsid w:val="00F42910"/>
    <w:rsid w:val="00F8048C"/>
    <w:rsid w:val="00F84488"/>
    <w:rsid w:val="00F90BA6"/>
    <w:rsid w:val="00F96CA1"/>
    <w:rsid w:val="00FA67CB"/>
    <w:rsid w:val="00FB6060"/>
    <w:rsid w:val="00FC3CE2"/>
    <w:rsid w:val="00FD711E"/>
    <w:rsid w:val="00FE4BF4"/>
    <w:rsid w:val="00FE7BD2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AAA36E"/>
  <w15:docId w15:val="{CFC5A778-A475-4618-8F35-1728BDB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24933"/>
  </w:style>
  <w:style w:type="paragraph" w:styleId="1">
    <w:name w:val="heading 1"/>
    <w:basedOn w:val="a"/>
    <w:next w:val="a"/>
    <w:qFormat/>
    <w:rsid w:val="00124933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qFormat/>
    <w:rsid w:val="00124933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124933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124933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124933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124933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124933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124933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124933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124933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qFormat/>
    <w:rsid w:val="00124933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qFormat/>
    <w:rsid w:val="00124933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124933"/>
    <w:rPr>
      <w:color w:val="0000FF"/>
      <w:u w:val="single"/>
    </w:rPr>
  </w:style>
  <w:style w:type="paragraph" w:styleId="20">
    <w:name w:val="Body Text 2"/>
    <w:basedOn w:val="a"/>
    <w:rsid w:val="00124933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8E257B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061363"/>
    <w:pPr>
      <w:ind w:left="720"/>
      <w:contextualSpacing/>
    </w:pPr>
  </w:style>
  <w:style w:type="character" w:styleId="a9">
    <w:name w:val="Unresolved Mention"/>
    <w:basedOn w:val="a0"/>
    <w:uiPriority w:val="99"/>
    <w:semiHidden/>
    <w:unhideWhenUsed/>
    <w:rsid w:val="00E06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paras@aua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papaf@aua.gr" TargetMode="External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32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creator>zina</dc:creator>
  <cp:lastModifiedBy>Konstantinos Bertsouklis</cp:lastModifiedBy>
  <cp:revision>2</cp:revision>
  <cp:lastPrinted>2022-06-02T10:03:00Z</cp:lastPrinted>
  <dcterms:created xsi:type="dcterms:W3CDTF">2022-06-14T10:28:00Z</dcterms:created>
  <dcterms:modified xsi:type="dcterms:W3CDTF">2022-06-14T10:28:00Z</dcterms:modified>
</cp:coreProperties>
</file>